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375" w:rsidRDefault="002B618C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342900</wp:posOffset>
                </wp:positionH>
                <wp:positionV relativeFrom="paragraph">
                  <wp:posOffset>-342900</wp:posOffset>
                </wp:positionV>
                <wp:extent cx="6605752" cy="5810250"/>
                <wp:effectExtent l="0" t="0" r="4318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5752" cy="5810250"/>
                          <a:chOff x="0" y="0"/>
                          <a:chExt cx="6605752" cy="581025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342900"/>
                            <a:ext cx="6605752" cy="5327934"/>
                            <a:chOff x="0" y="0"/>
                            <a:chExt cx="6168390" cy="4809490"/>
                          </a:xfrm>
                        </wpg:grpSpPr>
                        <wpg:grpSp>
                          <wpg:cNvPr id="12" name="Group 12"/>
                          <wpg:cNvGrpSpPr/>
                          <wpg:grpSpPr>
                            <a:xfrm>
                              <a:off x="0" y="0"/>
                              <a:ext cx="6168390" cy="4809490"/>
                              <a:chOff x="0" y="0"/>
                              <a:chExt cx="6168390" cy="4809490"/>
                            </a:xfrm>
                          </wpg:grpSpPr>
                          <wpg:grpSp>
                            <wpg:cNvPr id="2" name="Group 2"/>
                            <wpg:cNvGrpSpPr/>
                            <wpg:grpSpPr>
                              <a:xfrm>
                                <a:off x="0" y="0"/>
                                <a:ext cx="6168390" cy="4809490"/>
                                <a:chOff x="0" y="0"/>
                                <a:chExt cx="6168390" cy="4809490"/>
                              </a:xfrm>
                            </wpg:grpSpPr>
                            <wpg:grpSp>
                              <wpg:cNvPr id="3" name="Group 3"/>
                              <wpg:cNvGrpSpPr/>
                              <wpg:grpSpPr>
                                <a:xfrm>
                                  <a:off x="204952" y="898634"/>
                                  <a:ext cx="4296506" cy="2835562"/>
                                  <a:chOff x="0" y="0"/>
                                  <a:chExt cx="6410325" cy="39814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" name="Picture 1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4565" r="4525" b="5555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6410325" cy="398145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307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5419725" y="1038225"/>
                                    <a:ext cx="819150" cy="381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>
                                        <a:lumMod val="7500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7C4EEC" w:rsidRPr="007C4EEC" w:rsidRDefault="007C4EEC" w:rsidP="007C4EEC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sz w:val="18"/>
                                          <w14:textOutline w14:w="9525" w14:cap="rnd" w14:cmpd="sng" w14:algn="ctr">
                                            <w14:solidFill>
                                              <w14:schemeClr w14:val="bg1">
                                                <w14:lumMod w14:val="50000"/>
                                              </w14:schemeClr>
                                            </w14:solidFill>
                                            <w14:prstDash w14:val="solid"/>
                                            <w14:bevel/>
                                          </w14:textOutline>
                                        </w:rPr>
                                      </w:pPr>
                                      <w:r w:rsidRPr="007C4EEC">
                                        <w:rPr>
                                          <w:sz w:val="18"/>
                                          <w14:textOutline w14:w="9525" w14:cap="rnd" w14:cmpd="sng" w14:algn="ctr">
                                            <w14:solidFill>
                                              <w14:schemeClr w14:val="bg1">
                                                <w14:lumMod w14:val="50000"/>
                                              </w14:schemeClr>
                                            </w14:solidFill>
                                            <w14:prstDash w14:val="solid"/>
                                            <w14:bevel/>
                                          </w14:textOutline>
                                        </w:rPr>
                                        <w:t>Mrs. Strom’s</w:t>
                                      </w:r>
                                    </w:p>
                                    <w:p w:rsidR="007C4EEC" w:rsidRPr="007C4EEC" w:rsidRDefault="007C4EEC" w:rsidP="007C4EEC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sz w:val="18"/>
                                          <w14:textOutline w14:w="9525" w14:cap="rnd" w14:cmpd="sng" w14:algn="ctr">
                                            <w14:solidFill>
                                              <w14:schemeClr w14:val="bg1">
                                                <w14:lumMod w14:val="50000"/>
                                              </w14:schemeClr>
                                            </w14:solidFill>
                                            <w14:prstDash w14:val="solid"/>
                                            <w14:bevel/>
                                          </w14:textOutline>
                                        </w:rPr>
                                      </w:pPr>
                                      <w:r w:rsidRPr="007C4EEC">
                                        <w:rPr>
                                          <w:sz w:val="18"/>
                                          <w14:textOutline w14:w="9525" w14:cap="rnd" w14:cmpd="sng" w14:algn="ctr">
                                            <w14:solidFill>
                                              <w14:schemeClr w14:val="bg1">
                                                <w14:lumMod w14:val="50000"/>
                                              </w14:schemeClr>
                                            </w14:solidFill>
                                            <w14:prstDash w14:val="solid"/>
                                            <w14:bevel/>
                                          </w14:textOutline>
                                        </w:rPr>
                                        <w:t>Offic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b" anchorCtr="0">
                                  <a:noAutofit/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/>
                              <wpg:grpSpPr>
                                <a:xfrm>
                                  <a:off x="0" y="0"/>
                                  <a:ext cx="6168390" cy="4809490"/>
                                  <a:chOff x="0" y="0"/>
                                  <a:chExt cx="11182350" cy="8720827"/>
                                </a:xfrm>
                              </wpg:grpSpPr>
                              <wps:wsp>
                                <wps:cNvPr id="4" name="Right Arrow 4"/>
                                <wps:cNvSpPr/>
                                <wps:spPr>
                                  <a:xfrm>
                                    <a:off x="0" y="346841"/>
                                    <a:ext cx="11182350" cy="164846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822027" y="853192"/>
                                    <a:ext cx="3295013" cy="51307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7C4EEC" w:rsidRPr="002B618C" w:rsidRDefault="007C4EEC" w:rsidP="002B618C">
                                      <w:pPr>
                                        <w:jc w:val="center"/>
                                        <w:rPr>
                                          <w:b/>
                                          <w:color w:val="808080" w:themeColor="background1" w:themeShade="80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2B618C">
                                        <w:rPr>
                                          <w:b/>
                                          <w:color w:val="808080" w:themeColor="background1" w:themeShade="80"/>
                                          <w:sz w:val="28"/>
                                          <w:szCs w:val="28"/>
                                        </w:rPr>
                                        <w:t>Seneca Street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6" name="Down Arrow 6"/>
                                <wps:cNvSpPr/>
                                <wps:spPr>
                                  <a:xfrm>
                                    <a:off x="7835462" y="0"/>
                                    <a:ext cx="1753235" cy="8720827"/>
                                  </a:xfrm>
                                  <a:prstGeom prst="downArrow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8" name="Text Box 2"/>
                            <wps:cNvSpPr txBox="1">
                              <a:spLocks noChangeArrowheads="1"/>
                            </wps:cNvSpPr>
                            <wps:spPr bwMode="auto">
                              <a:xfrm rot="5400000">
                                <a:off x="4122682" y="1852448"/>
                                <a:ext cx="1313050" cy="26090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C4EEC" w:rsidRPr="007C4EEC" w:rsidRDefault="007C4EEC" w:rsidP="0012383A">
                                  <w:pPr>
                                    <w:jc w:val="center"/>
                                    <w:rPr>
                                      <w:b/>
                                      <w:color w:val="808080" w:themeColor="background1" w:themeShade="80"/>
                                      <w:sz w:val="28"/>
                                    </w:rPr>
                                  </w:pPr>
                                  <w:r w:rsidRPr="007C4EEC">
                                    <w:rPr>
                                      <w:b/>
                                      <w:color w:val="808080" w:themeColor="background1" w:themeShade="80"/>
                                      <w:sz w:val="28"/>
                                    </w:rPr>
                                    <w:t>2</w:t>
                                  </w:r>
                                  <w:r w:rsidRPr="007C4EEC">
                                    <w:rPr>
                                      <w:b/>
                                      <w:color w:val="808080" w:themeColor="background1" w:themeShade="80"/>
                                      <w:sz w:val="28"/>
                                      <w:vertAlign w:val="superscript"/>
                                    </w:rPr>
                                    <w:t>nd</w:t>
                                  </w:r>
                                  <w:r w:rsidRPr="007C4EEC">
                                    <w:rPr>
                                      <w:b/>
                                      <w:color w:val="808080" w:themeColor="background1" w:themeShade="80"/>
                                      <w:sz w:val="28"/>
                                    </w:rPr>
                                    <w:t xml:space="preserve"> Stree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9" name="5-Point Star 9"/>
                          <wps:cNvSpPr/>
                          <wps:spPr>
                            <a:xfrm>
                              <a:off x="2711669" y="1623848"/>
                              <a:ext cx="105088" cy="117682"/>
                            </a:xfrm>
                            <a:prstGeom prst="star5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Rectangle 28"/>
                        <wps:cNvSpPr/>
                        <wps:spPr>
                          <a:xfrm rot="16200000">
                            <a:off x="4876800" y="-342900"/>
                            <a:ext cx="685800" cy="1371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324350" y="4743450"/>
                            <a:ext cx="1600200" cy="1066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5657850" y="533400"/>
                            <a:ext cx="945515" cy="1104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1" o:spid="_x0000_s1026" style="position:absolute;margin-left:-27pt;margin-top:-27pt;width:520.15pt;height:457.5pt;z-index:251674624" coordsize="66057,58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">
                <v:group id="Group 13" o:spid="_x0000_s1027" style="position:absolute;top:3429;width:66057;height:53279" coordsize="61683,480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group id="Group 12" o:spid="_x0000_s1028" style="position:absolute;width:61683;height:48094" coordsize="61683,480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<v:group id="Group 2" o:spid="_x0000_s1029" style="position:absolute;width:61683;height:48094" coordsize="61683,480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    <v:group id="Group 3" o:spid="_x0000_s1030" style="position:absolute;left:2049;top:8986;width:42965;height:28355" coordsize="64103,398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1" o:spid="_x0000_s1031" type="#_x0000_t75" style="position:absolute;width:64103;height:398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x5r+fAAAAA2gAAAA8AAABkcnMvZG93bnJldi54bWxET01rAjEQvRf8D2GE3mpWwVJWo4iw0IOH&#10;Vqteh824u5hMtkl2Xf99IxQ8DY/3Ocv1YI3oyYfGsYLpJANBXDrdcKXg51C8fYAIEVmjcUwK7hRg&#10;vRq9LDHX7sbf1O9jJVIIhxwV1DG2uZShrMlimLiWOHEX5y3GBH0ltcdbCrdGzrLsXVpsODXU2NK2&#10;pvK676yC3/lOennE5t7287M/nb9M0W2Ueh0PmwWISEN8iv/dnzrNh8crjytX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7Hmv58AAAADaAAAADwAAAAAAAAAAAAAAAACfAgAA&#10;ZHJzL2Rvd25yZXYueG1sUEsFBgAAAAAEAAQA9wAAAIwDAAAAAA==&#10;">
                          <v:imagedata r:id="rId6" o:title="" cropbottom="3641f" cropleft="2992f" cropright="2966f"/>
                          <v:path arrowok="t"/>
                        </v:shape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2" o:spid="_x0000_s1032" type="#_x0000_t202" style="position:absolute;left:54197;top:10382;width:8191;height:3810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EFHsUA&#10;AADcAAAADwAAAGRycy9kb3ducmV2LnhtbESPQWsCMRSE7wX/Q3hCL0UTW9CyGqUVLR5UqJaeH5vn&#10;7urmZdlEd/XXNwXB4zAz3zCTWWtLcaHaF441DPoKBHHqTMGZhp/9svcOwgdkg6Vj0nAlD7Np52mC&#10;iXENf9NlFzIRIewT1JCHUCVS+jQni77vKuLoHVxtMURZZ9LU2ES4LeWrUkNpseC4kGNF85zS0+5s&#10;NWzc/KU53oa37POr2PJC2dFa/mr93G0/xiACteERvrdXRsObGsH/mXgE5PQ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UQUexQAAANwAAAAPAAAAAAAAAAAAAAAAAJgCAABkcnMv&#10;ZG93bnJldi54bWxQSwUGAAAAAAQABAD1AAAAigMAAAAA&#10;" strokecolor="#bfbfbf [2412]">
                          <v:textbox>
                            <w:txbxContent>
                              <w:p w:rsidR="007C4EEC" w:rsidRPr="007C4EEC" w:rsidRDefault="007C4EEC" w:rsidP="007C4EEC">
                                <w:pPr>
                                  <w:spacing w:after="0" w:line="240" w:lineRule="auto"/>
                                  <w:jc w:val="center"/>
                                  <w:rPr>
                                    <w:sz w:val="18"/>
                                    <w14:textOutline w14:w="9525" w14:cap="rnd" w14:cmpd="sng" w14:algn="ctr">
                                      <w14:solidFill>
                                        <w14:schemeClr w14:val="bg1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7C4EEC">
                                  <w:rPr>
                                    <w:sz w:val="18"/>
                                    <w14:textOutline w14:w="9525" w14:cap="rnd" w14:cmpd="sng" w14:algn="ctr">
                                      <w14:solidFill>
                                        <w14:schemeClr w14:val="bg1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rs. Strom’s</w:t>
                                </w:r>
                              </w:p>
                              <w:p w:rsidR="007C4EEC" w:rsidRPr="007C4EEC" w:rsidRDefault="007C4EEC" w:rsidP="007C4EEC">
                                <w:pPr>
                                  <w:spacing w:after="0" w:line="240" w:lineRule="auto"/>
                                  <w:jc w:val="center"/>
                                  <w:rPr>
                                    <w:sz w:val="18"/>
                                    <w14:textOutline w14:w="9525" w14:cap="rnd" w14:cmpd="sng" w14:algn="ctr">
                                      <w14:solidFill>
                                        <w14:schemeClr w14:val="bg1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7C4EEC">
                                  <w:rPr>
                                    <w:sz w:val="18"/>
                                    <w14:textOutline w14:w="9525" w14:cap="rnd" w14:cmpd="sng" w14:algn="ctr">
                                      <w14:solidFill>
                                        <w14:schemeClr w14:val="bg1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Office</w:t>
                                </w:r>
                              </w:p>
                            </w:txbxContent>
                          </v:textbox>
                        </v:shape>
                      </v:group>
                      <v:group id="Group 7" o:spid="_x0000_s1033" style="position:absolute;width:61683;height:48094" coordsize="111823,8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v:shapetype id="_x0000_t13" coordsize="21600,21600" o:spt="13" adj="16200,5400" path="m@0,l@0@1,0@1,0@2@0@2@0,21600,21600,10800xe">
                          <v:stroke joinstyle="miter"/>
                          <v:formulas>
                            <v:f eqn="val #0"/>
                            <v:f eqn="val #1"/>
                            <v:f eqn="sum height 0 #1"/>
                            <v:f eqn="sum 10800 0 #1"/>
                            <v:f eqn="sum width 0 #0"/>
                            <v:f eqn="prod @4 @3 10800"/>
                            <v:f eqn="sum width 0 @5"/>
                          </v:formulas>
                          <v:path o:connecttype="custom" o:connectlocs="@0,0;0,10800;@0,21600;21600,10800" o:connectangles="270,180,90,0" textboxrect="0,@1,@6,@2"/>
                          <v:handles>
                            <v:h position="#0,#1" xrange="0,21600" yrange="0,10800"/>
                          </v:handles>
                        </v:shapetype>
                        <v:shape id="Right Arrow 4" o:spid="_x0000_s1034" type="#_x0000_t13" style="position:absolute;top:3468;width:111823;height:164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t+MAA&#10;AADaAAAADwAAAGRycy9kb3ducmV2LnhtbESP3YrCMBSE7xd8h3AW9m5NV0RLNYoIglcL/jzAsTk2&#10;xeYkNOmPb2+Ehb0cZuYbZr0dbSN6akPtWMHPNANBXDpdc6Xgejl85yBCRNbYOCYFTwqw3Uw+1lho&#10;N/CJ+nOsRIJwKFCBidEXUobSkMUwdZ44eXfXWoxJtpXULQ4Jbhs5y7KFtFhzWjDoaW+ofJw7q+Ay&#10;XOdmH5Yee6/j4dYd89/OKfX1Oe5WICKN8T/81z5qBXN4X0k3QG5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Cxt+MAAAADaAAAADwAAAAAAAAAAAAAAAACYAgAAZHJzL2Rvd25y&#10;ZXYueG1sUEsFBgAAAAAEAAQA9QAAAIUDAAAAAA==&#10;" adj="20008" fillcolor="white [3212]" strokecolor="#7f7f7f [1612]" strokeweight="2pt"/>
                        <v:shape id="Text Box 2" o:spid="_x0000_s1035" type="#_x0000_t202" style="position:absolute;left:28220;top:8531;width:32950;height:51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WVzMMA&#10;AADaAAAADwAAAGRycy9kb3ducmV2LnhtbESP0WrCQBRE34X+w3ILvojZVGpso5tQCy2+Gv2Am+w1&#10;CWbvhuxq4t93C4U+DjNzhtnlk+nEnQbXWlbwEsUgiCurW64VnE9fyzcQziNr7CyTggc5yLOn2Q5T&#10;bUc+0r3wtQgQdikqaLzvUyld1ZBBF9meOHgXOxj0QQ611AOOAW46uYrjRBpsOSw02NNnQ9W1uBkF&#10;l8O4WL+P5bc/b46vyR7bTWkfSs2fp48tCE+T/w//tQ9awRp+r4Qb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WVzMMAAADaAAAADwAAAAAAAAAAAAAAAACYAgAAZHJzL2Rv&#10;d25yZXYueG1sUEsFBgAAAAAEAAQA9QAAAIgDAAAAAA==&#10;" stroked="f">
                          <v:textbox>
                            <w:txbxContent>
                              <w:p w:rsidR="007C4EEC" w:rsidRPr="002B618C" w:rsidRDefault="007C4EEC" w:rsidP="002B618C">
                                <w:pPr>
                                  <w:jc w:val="center"/>
                                  <w:rPr>
                                    <w:b/>
                                    <w:color w:val="808080" w:themeColor="background1" w:themeShade="80"/>
                                    <w:sz w:val="28"/>
                                    <w:szCs w:val="28"/>
                                  </w:rPr>
                                </w:pPr>
                                <w:r w:rsidRPr="002B618C">
                                  <w:rPr>
                                    <w:b/>
                                    <w:color w:val="808080" w:themeColor="background1" w:themeShade="80"/>
                                    <w:sz w:val="28"/>
                                    <w:szCs w:val="28"/>
                                  </w:rPr>
                                  <w:t>Seneca Street</w:t>
                                </w:r>
                              </w:p>
                            </w:txbxContent>
                          </v:textbox>
                        </v:shape>
                        <v:shapetype id="_x0000_t67" coordsize="21600,21600" o:spt="67" adj="16200,5400" path="m0@0l@1@0@1,0@2,0@2@0,21600@0,10800,21600xe">
                          <v:stroke joinstyle="miter"/>
                          <v:formulas>
                            <v:f eqn="val #0"/>
                            <v:f eqn="val #1"/>
                            <v:f eqn="sum height 0 #1"/>
                            <v:f eqn="sum 10800 0 #1"/>
                            <v:f eqn="sum width 0 #0"/>
                            <v:f eqn="prod @4 @3 10800"/>
                            <v:f eqn="sum width 0 @5"/>
                          </v:formulas>
                          <v:path o:connecttype="custom" o:connectlocs="10800,0;0,@0;10800,21600;21600,@0" o:connectangles="270,180,90,0" textboxrect="@1,0,@2,@6"/>
                          <v:handles>
                            <v:h position="#1,#0" xrange="0,10800" yrange="0,21600"/>
                          </v:handles>
                        </v:shapetype>
                        <v:shape id="Down Arrow 6" o:spid="_x0000_s1036" type="#_x0000_t67" style="position:absolute;left:78354;width:17532;height:872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Y1KMMA&#10;AADaAAAADwAAAGRycy9kb3ducmV2LnhtbESPQYvCMBSE7wv+h/AEL4umelCpRlFB2cWTrnp+NM+m&#10;2ryUJmp3f70RhD0OM/MNM503thR3qn3hWEG/l4AgzpwuOFdw+Fl3xyB8QNZYOiYFv+RhPmt9TDHV&#10;7sE7uu9DLiKEfYoKTAhVKqXPDFn0PVcRR+/saoshyjqXusZHhNtSDpJkKC0WHBcMVrQylF33N6tg&#10;tLts19X36fNvVPTt8XRtlpvSKNVpN4sJiEBN+A+/219awRBeV+INkL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5Y1KMMAAADaAAAADwAAAAAAAAAAAAAAAACYAgAAZHJzL2Rv&#10;d25yZXYueG1sUEsFBgAAAAAEAAQA9QAAAIgDAAAAAA==&#10;" adj="19429" fillcolor="white [3212]" strokecolor="#7f7f7f [1612]" strokeweight="2pt"/>
                      </v:group>
                    </v:group>
                    <v:shape id="Text Box 2" o:spid="_x0000_s1037" type="#_x0000_t202" style="position:absolute;left:41226;top:18524;width:13131;height:2609;rotation: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wTWL8A&#10;AADaAAAADwAAAGRycy9kb3ducmV2LnhtbERPy4rCMBTdD/gP4QruxlQR0Y5RRBBUEBydhctLc6ft&#10;2NyUJPbx92YhzPJw3qtNZyrRkPOlZQWTcQKCOLO65FzBz23/uQDhA7LGyjIp6MnDZj34WGGqbcvf&#10;1FxDLmII+xQVFCHUqZQ+K8igH9uaOHK/1hkMEbpcaodtDDeVnCbJXBosOTYUWNOuoOxxfRoF6PT5&#10;9Ne4fmHux/vlOSvbpemVGg277ReIQF34F7/dB60gbo1X4g2Q6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orBNYvwAAANoAAAAPAAAAAAAAAAAAAAAAAJgCAABkcnMvZG93bnJl&#10;di54bWxQSwUGAAAAAAQABAD1AAAAhAMAAAAA&#10;" stroked="f">
                      <v:textbox>
                        <w:txbxContent>
                          <w:p w:rsidR="007C4EEC" w:rsidRPr="007C4EEC" w:rsidRDefault="007C4EEC" w:rsidP="0012383A">
                            <w:pPr>
                              <w:jc w:val="center"/>
                              <w:rPr>
                                <w:b/>
                                <w:color w:val="808080" w:themeColor="background1" w:themeShade="80"/>
                                <w:sz w:val="28"/>
                              </w:rPr>
                            </w:pPr>
                            <w:r w:rsidRPr="007C4EEC">
                              <w:rPr>
                                <w:b/>
                                <w:color w:val="808080" w:themeColor="background1" w:themeShade="80"/>
                                <w:sz w:val="28"/>
                              </w:rPr>
                              <w:t>2</w:t>
                            </w:r>
                            <w:r w:rsidRPr="007C4EEC">
                              <w:rPr>
                                <w:b/>
                                <w:color w:val="808080" w:themeColor="background1" w:themeShade="80"/>
                                <w:sz w:val="28"/>
                                <w:vertAlign w:val="superscript"/>
                              </w:rPr>
                              <w:t>nd</w:t>
                            </w:r>
                            <w:r w:rsidRPr="007C4EEC">
                              <w:rPr>
                                <w:b/>
                                <w:color w:val="808080" w:themeColor="background1" w:themeShade="80"/>
                                <w:sz w:val="28"/>
                              </w:rPr>
                              <w:t xml:space="preserve"> Street</w:t>
                            </w:r>
                          </w:p>
                        </w:txbxContent>
                      </v:textbox>
                    </v:shape>
                  </v:group>
                  <v:shape id="5-Point Star 9" o:spid="_x0000_s1038" style="position:absolute;left:27116;top:16238;width:1051;height:1177;visibility:visible;mso-wrap-style:square;v-text-anchor:middle" coordsize="105088,1176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bBnMAA&#10;AADaAAAADwAAAGRycy9kb3ducmV2LnhtbESP0YrCMBRE3wX/IVzBN00V1N2uUUTpIvq0bj/g0lzb&#10;ss1NSaLt/r0RBB+HmTnDrLe9acSdnK8tK5hNExDEhdU1lwry32zyAcIHZI2NZVLwTx62m+Fgjam2&#10;Hf/Q/RJKESHsU1RQhdCmUvqiIoN+alvi6F2tMxiidKXUDrsIN42cJ8lSGqw5LlTY0r6i4u9yMwoO&#10;hVy4/DtbZdyssg7P+YmuiVLjUb/7AhGoD+/wq33UCj7heSXeAL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6bBnMAAAADaAAAADwAAAAAAAAAAAAAAAACYAgAAZHJzL2Rvd25y&#10;ZXYueG1sUEsFBgAAAAAEAAQA9QAAAIUDAAAAAA==&#10;" path="m,44950r40140,1l52544,,64948,44951r40140,-1l72614,72731r12404,44951l52544,89900,20070,117682,32474,72731,,44950xe" fillcolor="red" strokecolor="black [3213]" strokeweight="2pt">
                    <v:path arrowok="t" o:connecttype="custom" o:connectlocs="0,44950;40140,44951;52544,0;64948,44951;105088,44950;72614,72731;85018,117682;52544,89900;20070,117682;32474,72731;0,44950" o:connectangles="0,0,0,0,0,0,0,0,0,0,0"/>
                  </v:shape>
                </v:group>
                <v:rect id="Rectangle 28" o:spid="_x0000_s1039" style="position:absolute;left:48768;top:-3429;width:6858;height:13716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R16MQA&#10;AADbAAAADwAAAGRycy9kb3ducmV2LnhtbESPwWrCQBCG7wXfYRmht7rRUqnRVUSUViiCVvA6ZKfZ&#10;0OxsyK4x7dN3DkKPwz//N/MtVr2vVUdtrAIbGI8yUMRFsBWXBs6fu6dXUDEhW6wDk4EfirBaDh4W&#10;mNtw4yN1p1QqgXDM0YBLqcm1joUjj3EUGmLJvkLrMcnYltq2eBO4r/Uky6baY8VywWFDG0fF9+nq&#10;hfI7ezs+X8Zd/3HYuuive36ZNsY8Dvv1HFSiPv0v39vv1sBEnhUX8Q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kkdejEAAAA2wAAAA8AAAAAAAAAAAAAAAAAmAIAAGRycy9k&#10;b3ducmV2LnhtbFBLBQYAAAAABAAEAPUAAACJAwAAAAA=&#10;" fillcolor="white [3212]" stroked="f" strokeweight="2pt"/>
                <v:rect id="Rectangle 29" o:spid="_x0000_s1040" style="position:absolute;left:43243;top:47434;width:16002;height:10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M858MA&#10;AADbAAAADwAAAGRycy9kb3ducmV2LnhtbESPT4vCMBTE7wt+h/AEb2uq4qrVKLKoqDf/1POjebbF&#10;5qXbRO1++42w4HGYmd8ws0VjSvGg2hWWFfS6EQji1OqCMwXn0/pzDMJ5ZI2lZVLwSw4W89bHDGNt&#10;n3ygx9FnIkDYxagg976KpXRpTgZd11bEwbva2qAPss6krvEZ4KaU/Sj6kgYLDgs5VvSdU3o73o2C&#10;+3C0WzWXn80giZLRPimHW7+plOq0m+UUhKfGv8P/7a1W0J/A60v4AXL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rM858MAAADbAAAADwAAAAAAAAAAAAAAAACYAgAAZHJzL2Rv&#10;d25yZXYueG1sUEsFBgAAAAAEAAQA9QAAAIgDAAAAAA==&#10;" fillcolor="white [3212]" stroked="f" strokeweight="2pt"/>
                <v:rect id="Rectangle 30" o:spid="_x0000_s1041" style="position:absolute;left:56578;top:5334;width:9455;height:110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ADp78A&#10;AADbAAAADwAAAGRycy9kb3ducmV2LnhtbERPy4rCMBTdC/5DuII7TVUcpRpFRMWZnY+6vjTXttjc&#10;1CZq/XuzGHB5OO/5sjGleFLtCssKBv0IBHFqdcGZgvNp25uCcB5ZY2mZFLzJwXLRbs0x1vbFB3oe&#10;fSZCCLsYFeTeV7GULs3JoOvbijhwV1sb9AHWmdQ1vkK4KeUwin6kwYJDQ44VrXNKb8eHUfAYT343&#10;zeW+GyVRMvlLyvHe7yqlup1mNQPhqfFf8b97rxWMwvrwJfwAufg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CUAOnvwAAANsAAAAPAAAAAAAAAAAAAAAAAJgCAABkcnMvZG93bnJl&#10;di54bWxQSwUGAAAAAAQABAD1AAAAhAMAAAAA&#10;" fillcolor="white [3212]" stroked="f" strokeweight="2pt"/>
              </v:group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71DB62" wp14:editId="68FA15BE">
                <wp:simplePos x="0" y="0"/>
                <wp:positionH relativeFrom="column">
                  <wp:posOffset>5295900</wp:posOffset>
                </wp:positionH>
                <wp:positionV relativeFrom="paragraph">
                  <wp:posOffset>209550</wp:posOffset>
                </wp:positionV>
                <wp:extent cx="945515" cy="1104900"/>
                <wp:effectExtent l="0" t="0" r="6985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5515" cy="1104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7" o:spid="_x0000_s1026" style="position:absolute;margin-left:417pt;margin-top:16.5pt;width:74.45pt;height:8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20FD60" wp14:editId="55A54688">
                <wp:simplePos x="0" y="0"/>
                <wp:positionH relativeFrom="column">
                  <wp:posOffset>3962400</wp:posOffset>
                </wp:positionH>
                <wp:positionV relativeFrom="paragraph">
                  <wp:posOffset>4267200</wp:posOffset>
                </wp:positionV>
                <wp:extent cx="1600200" cy="1066800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6" o:spid="_x0000_s1026" style="position:absolute;margin-left:312pt;margin-top:336pt;width:126pt;height:8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" fillcolor="white [3212]" stroked="f" strokeweight="2pt"/>
            </w:pict>
          </mc:Fallback>
        </mc:AlternateContent>
      </w:r>
    </w:p>
    <w:sectPr w:rsidR="00845375" w:rsidSect="002B61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7GwsDAzNzE1t7RU0lEKTi0uzszPAykwrgUA6/Ci1SwAAAA="/>
  </w:docVars>
  <w:rsids>
    <w:rsidRoot w:val="007C4EEC"/>
    <w:rsid w:val="00000D27"/>
    <w:rsid w:val="00015365"/>
    <w:rsid w:val="000345F9"/>
    <w:rsid w:val="000867A8"/>
    <w:rsid w:val="000D312A"/>
    <w:rsid w:val="000D4B25"/>
    <w:rsid w:val="000D7FEB"/>
    <w:rsid w:val="000E0537"/>
    <w:rsid w:val="000E2352"/>
    <w:rsid w:val="0012383A"/>
    <w:rsid w:val="001321AD"/>
    <w:rsid w:val="001627AA"/>
    <w:rsid w:val="001854D4"/>
    <w:rsid w:val="0019547B"/>
    <w:rsid w:val="00197CA6"/>
    <w:rsid w:val="001B30AC"/>
    <w:rsid w:val="001C0981"/>
    <w:rsid w:val="001C34C9"/>
    <w:rsid w:val="001D300E"/>
    <w:rsid w:val="00224B90"/>
    <w:rsid w:val="0024090B"/>
    <w:rsid w:val="002569DD"/>
    <w:rsid w:val="002B618C"/>
    <w:rsid w:val="002B6728"/>
    <w:rsid w:val="002C3FB8"/>
    <w:rsid w:val="003146E3"/>
    <w:rsid w:val="003379A9"/>
    <w:rsid w:val="00370552"/>
    <w:rsid w:val="00387876"/>
    <w:rsid w:val="003A6044"/>
    <w:rsid w:val="003C118C"/>
    <w:rsid w:val="00461F1E"/>
    <w:rsid w:val="00470CA8"/>
    <w:rsid w:val="00473D5B"/>
    <w:rsid w:val="00477B70"/>
    <w:rsid w:val="004B3B2D"/>
    <w:rsid w:val="00507EC5"/>
    <w:rsid w:val="00522533"/>
    <w:rsid w:val="00536CF0"/>
    <w:rsid w:val="00593D2A"/>
    <w:rsid w:val="005A2A49"/>
    <w:rsid w:val="005E5B91"/>
    <w:rsid w:val="00616A2D"/>
    <w:rsid w:val="00640A76"/>
    <w:rsid w:val="006500EF"/>
    <w:rsid w:val="006A0193"/>
    <w:rsid w:val="006E5195"/>
    <w:rsid w:val="00704EB3"/>
    <w:rsid w:val="0070616C"/>
    <w:rsid w:val="00711480"/>
    <w:rsid w:val="00770B06"/>
    <w:rsid w:val="007762A7"/>
    <w:rsid w:val="007764F9"/>
    <w:rsid w:val="007A198D"/>
    <w:rsid w:val="007A6040"/>
    <w:rsid w:val="007C4A9C"/>
    <w:rsid w:val="007C4EEC"/>
    <w:rsid w:val="007C7FA4"/>
    <w:rsid w:val="007D00BF"/>
    <w:rsid w:val="007D35D6"/>
    <w:rsid w:val="007D45E1"/>
    <w:rsid w:val="00845375"/>
    <w:rsid w:val="008C431C"/>
    <w:rsid w:val="008D7296"/>
    <w:rsid w:val="008E5BCC"/>
    <w:rsid w:val="008F37F0"/>
    <w:rsid w:val="00904545"/>
    <w:rsid w:val="00925FF4"/>
    <w:rsid w:val="00997905"/>
    <w:rsid w:val="009B3A81"/>
    <w:rsid w:val="009F7DF1"/>
    <w:rsid w:val="00A00C36"/>
    <w:rsid w:val="00A04BB2"/>
    <w:rsid w:val="00A05664"/>
    <w:rsid w:val="00A41A3D"/>
    <w:rsid w:val="00AB7A25"/>
    <w:rsid w:val="00AC30B1"/>
    <w:rsid w:val="00B10A2A"/>
    <w:rsid w:val="00B15059"/>
    <w:rsid w:val="00B23D6B"/>
    <w:rsid w:val="00B70BE3"/>
    <w:rsid w:val="00B71407"/>
    <w:rsid w:val="00B773F1"/>
    <w:rsid w:val="00BA2451"/>
    <w:rsid w:val="00BB464A"/>
    <w:rsid w:val="00BB500D"/>
    <w:rsid w:val="00BD42FE"/>
    <w:rsid w:val="00BE48AF"/>
    <w:rsid w:val="00C07657"/>
    <w:rsid w:val="00C32DA9"/>
    <w:rsid w:val="00C54B5B"/>
    <w:rsid w:val="00C91234"/>
    <w:rsid w:val="00CC12BB"/>
    <w:rsid w:val="00D12EDF"/>
    <w:rsid w:val="00D1690D"/>
    <w:rsid w:val="00D30ADD"/>
    <w:rsid w:val="00D3250D"/>
    <w:rsid w:val="00D4410D"/>
    <w:rsid w:val="00D9476A"/>
    <w:rsid w:val="00DB63A2"/>
    <w:rsid w:val="00DF1564"/>
    <w:rsid w:val="00E21D4A"/>
    <w:rsid w:val="00E27FEF"/>
    <w:rsid w:val="00F04830"/>
    <w:rsid w:val="00F62E06"/>
    <w:rsid w:val="00F87C24"/>
    <w:rsid w:val="00FA217E"/>
    <w:rsid w:val="00FD6D31"/>
    <w:rsid w:val="00FE0E25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4E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E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4E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E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3</cp:revision>
  <cp:lastPrinted>2016-11-23T12:03:00Z</cp:lastPrinted>
  <dcterms:created xsi:type="dcterms:W3CDTF">2016-11-23T11:41:00Z</dcterms:created>
  <dcterms:modified xsi:type="dcterms:W3CDTF">2016-11-23T15:46:00Z</dcterms:modified>
</cp:coreProperties>
</file>